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57DFC" w:rsidR="002420F0" w:rsidP="00A57DFC" w:rsidRDefault="00A57DFC" w14:paraId="0785948F" w14:textId="269E165E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64FEE2E6" w:rsidR="46038CA7">
        <w:rPr>
          <w:rFonts w:ascii="Times New Roman" w:hAnsi="Times New Roman" w:cs="Times New Roman"/>
          <w:b w:val="1"/>
          <w:bCs w:val="1"/>
          <w:sz w:val="24"/>
          <w:szCs w:val="24"/>
        </w:rPr>
        <w:t>Facilitator:</w:t>
      </w:r>
      <w:r w:rsidRPr="64FEE2E6" w:rsidR="46038CA7">
        <w:rPr>
          <w:rFonts w:ascii="Times New Roman" w:hAnsi="Times New Roman" w:cs="Times New Roman"/>
          <w:sz w:val="24"/>
          <w:szCs w:val="24"/>
        </w:rPr>
        <w:t xml:space="preserve"> </w:t>
      </w:r>
      <w:r w:rsidRPr="64FEE2E6" w:rsidR="13C50902">
        <w:rPr>
          <w:rFonts w:ascii="Times New Roman" w:hAnsi="Times New Roman" w:cs="Times New Roman"/>
          <w:sz w:val="24"/>
          <w:szCs w:val="24"/>
        </w:rPr>
        <w:t>Brad Conn</w:t>
      </w:r>
      <w:r>
        <w:tab/>
      </w:r>
      <w:r>
        <w:tab/>
      </w:r>
      <w:r w:rsidRPr="64FEE2E6" w:rsidR="46038CA7">
        <w:rPr>
          <w:rFonts w:ascii="Times New Roman" w:hAnsi="Times New Roman" w:cs="Times New Roman"/>
          <w:b w:val="1"/>
          <w:bCs w:val="1"/>
          <w:sz w:val="24"/>
          <w:szCs w:val="24"/>
        </w:rPr>
        <w:t>Recorder:</w:t>
      </w:r>
      <w:r w:rsidRPr="64FEE2E6" w:rsidR="46038CA7">
        <w:rPr>
          <w:rFonts w:ascii="Times New Roman" w:hAnsi="Times New Roman" w:cs="Times New Roman"/>
          <w:sz w:val="24"/>
          <w:szCs w:val="24"/>
        </w:rPr>
        <w:t xml:space="preserve"> </w:t>
      </w:r>
      <w:r w:rsidRPr="64FEE2E6" w:rsidR="205AA20F">
        <w:rPr>
          <w:rFonts w:ascii="Times New Roman" w:hAnsi="Times New Roman" w:cs="Times New Roman"/>
          <w:sz w:val="24"/>
          <w:szCs w:val="24"/>
        </w:rPr>
        <w:t>Alister Caddy</w:t>
      </w:r>
    </w:p>
    <w:p w:rsidR="00A57DFC" w:rsidP="00A57DFC" w:rsidRDefault="00A57DFC" w14:paraId="349AFEB0" w14:textId="75575DC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30BE189C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30BE189C">
        <w:rPr>
          <w:rFonts w:ascii="Times New Roman" w:hAnsi="Times New Roman" w:cs="Times New Roman"/>
          <w:sz w:val="24"/>
          <w:szCs w:val="24"/>
        </w:rPr>
        <w:t xml:space="preserve"> </w:t>
      </w:r>
      <w:r w:rsidRPr="30BE189C" w:rsidR="50A81EB6">
        <w:rPr>
          <w:rFonts w:ascii="Times New Roman" w:hAnsi="Times New Roman" w:cs="Times New Roman"/>
          <w:sz w:val="24"/>
          <w:szCs w:val="24"/>
        </w:rPr>
        <w:t>November 15</w:t>
      </w:r>
      <w:r w:rsidRPr="30BE189C" w:rsidR="00520228">
        <w:rPr>
          <w:rFonts w:ascii="Times New Roman" w:hAnsi="Times New Roman" w:cs="Times New Roman"/>
          <w:sz w:val="24"/>
          <w:szCs w:val="24"/>
        </w:rPr>
        <w:t>, 2022</w:t>
      </w:r>
      <w:r>
        <w:tab/>
      </w:r>
      <w:r w:rsidRPr="30BE189C">
        <w:rPr>
          <w:rFonts w:ascii="Times New Roman" w:hAnsi="Times New Roman" w:cs="Times New Roman"/>
          <w:b/>
          <w:bCs/>
          <w:sz w:val="24"/>
          <w:szCs w:val="24"/>
        </w:rPr>
        <w:t>Time:</w:t>
      </w:r>
      <w:r w:rsidRPr="30BE189C">
        <w:rPr>
          <w:rFonts w:ascii="Times New Roman" w:hAnsi="Times New Roman" w:cs="Times New Roman"/>
          <w:sz w:val="24"/>
          <w:szCs w:val="24"/>
        </w:rPr>
        <w:t xml:space="preserve"> </w:t>
      </w:r>
      <w:r w:rsidRPr="30BE189C" w:rsidR="00520228">
        <w:rPr>
          <w:rFonts w:ascii="Times New Roman" w:hAnsi="Times New Roman" w:cs="Times New Roman"/>
          <w:sz w:val="24"/>
          <w:szCs w:val="24"/>
        </w:rPr>
        <w:t>12:30 – 1:30</w:t>
      </w:r>
      <w:r w:rsidRPr="30BE189C">
        <w:rPr>
          <w:rFonts w:ascii="Times New Roman" w:hAnsi="Times New Roman" w:cs="Times New Roman"/>
          <w:sz w:val="24"/>
          <w:szCs w:val="24"/>
        </w:rPr>
        <w:t xml:space="preserve"> p.m.</w:t>
      </w:r>
      <w:r>
        <w:tab/>
      </w:r>
      <w:r w:rsidRPr="30BE189C"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 w:rsidRPr="30BE189C">
        <w:rPr>
          <w:rFonts w:ascii="Times New Roman" w:hAnsi="Times New Roman" w:cs="Times New Roman"/>
          <w:sz w:val="24"/>
          <w:szCs w:val="24"/>
        </w:rPr>
        <w:t xml:space="preserve"> </w:t>
      </w:r>
      <w:r w:rsidRPr="30BE189C" w:rsidR="00520228">
        <w:rPr>
          <w:rFonts w:ascii="Times New Roman" w:hAnsi="Times New Roman" w:cs="Times New Roman"/>
          <w:sz w:val="24"/>
          <w:szCs w:val="24"/>
        </w:rPr>
        <w:t xml:space="preserve">Zoom ID: </w:t>
      </w:r>
      <w:r w:rsidRPr="30BE189C" w:rsidR="009E1018">
        <w:rPr>
          <w:rFonts w:ascii="Times New Roman" w:hAnsi="Times New Roman" w:cs="Times New Roman"/>
          <w:sz w:val="24"/>
          <w:szCs w:val="24"/>
        </w:rPr>
        <w:t>8</w:t>
      </w:r>
      <w:r w:rsidRPr="30BE189C" w:rsidR="00DF361F">
        <w:rPr>
          <w:rFonts w:ascii="Times New Roman" w:hAnsi="Times New Roman" w:cs="Times New Roman"/>
          <w:sz w:val="24"/>
          <w:szCs w:val="24"/>
        </w:rPr>
        <w:t>11 2079 2487</w:t>
      </w:r>
      <w:bookmarkStart w:name="_GoBack" w:id="0"/>
      <w:bookmarkEnd w:id="0"/>
    </w:p>
    <w:p w:rsidR="00A57DFC" w:rsidP="00A57DFC" w:rsidRDefault="00A57DFC" w14:paraId="05620DD5" w14:textId="1DB96352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Pr="000D0D16" w:rsidR="00A57DFC" w:rsidTr="00316CA2" w14:paraId="2DAC51EB" w14:textId="77777777">
        <w:tc>
          <w:tcPr>
            <w:tcW w:w="10790" w:type="dxa"/>
          </w:tcPr>
          <w:p w:rsidRPr="00BC796B" w:rsidR="00A57DFC" w:rsidP="00316CA2" w:rsidRDefault="00A57DFC" w14:paraId="017A6CE9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Vision:</w:t>
            </w:r>
          </w:p>
          <w:p w:rsidRPr="00BC796B" w:rsidR="00A57DFC" w:rsidP="00A57DFC" w:rsidRDefault="00A57DFC" w14:paraId="50B0E775" w14:textId="3EC2C3AC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will be the leading institution of student learning and success in higher education.</w:t>
            </w:r>
          </w:p>
        </w:tc>
      </w:tr>
      <w:tr w:rsidRPr="000D0D16" w:rsidR="00A57DFC" w:rsidTr="00316CA2" w14:paraId="67C3E3F5" w14:textId="77777777">
        <w:tc>
          <w:tcPr>
            <w:tcW w:w="10790" w:type="dxa"/>
          </w:tcPr>
          <w:p w:rsidRPr="00BC796B" w:rsidR="00A57DFC" w:rsidP="00316CA2" w:rsidRDefault="00A57DFC" w14:paraId="46CF5E37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b/>
                <w:sz w:val="18"/>
                <w:szCs w:val="18"/>
              </w:rPr>
              <w:t>Mission Statement:</w:t>
            </w:r>
          </w:p>
          <w:p w:rsidR="00BC796B" w:rsidP="00316CA2" w:rsidRDefault="00A57DFC" w14:paraId="44BE84B0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is a welcoming and inclusive community where diverse students are supported to pursue and attain student success.</w:t>
            </w:r>
          </w:p>
          <w:p w:rsidR="00BC796B" w:rsidP="00316CA2" w:rsidRDefault="00A57DFC" w14:paraId="3252E7FA" w14:textId="77777777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Compton College provides solutions to challenges, utilizes the latest techniques for preparing the workforce and provides clear pathways</w:t>
            </w:r>
          </w:p>
          <w:p w:rsidRPr="00BC796B" w:rsidR="00A57DFC" w:rsidP="00316CA2" w:rsidRDefault="00A57DFC" w14:paraId="1C5E4684" w14:textId="67012770">
            <w:pPr>
              <w:tabs>
                <w:tab w:val="left" w:pos="3600"/>
                <w:tab w:val="left" w:pos="6480"/>
              </w:tabs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BC796B">
              <w:rPr>
                <w:rFonts w:ascii="Times New Roman" w:hAnsi="Times New Roman" w:cs="Times New Roman"/>
                <w:sz w:val="18"/>
                <w:szCs w:val="18"/>
              </w:rPr>
              <w:t>for completion of programs of study, transition to a university, and securing living-wage employment.</w:t>
            </w:r>
          </w:p>
        </w:tc>
      </w:tr>
    </w:tbl>
    <w:p w:rsidR="00A57DFC" w:rsidP="00A57DFC" w:rsidRDefault="00A57DFC" w14:paraId="6C240A71" w14:textId="50D968C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F3335" w:rsidTr="64FEE2E6" w14:paraId="509D6AD3" w14:textId="77777777">
        <w:tc>
          <w:tcPr>
            <w:tcW w:w="10790" w:type="dxa"/>
            <w:gridSpan w:val="3"/>
            <w:tcBorders>
              <w:bottom w:val="single" w:color="auto" w:sz="4" w:space="0"/>
            </w:tcBorders>
            <w:tcMar/>
            <w:vAlign w:val="center"/>
          </w:tcPr>
          <w:p w:rsidRPr="000F3335" w:rsidR="000F3335" w:rsidP="000F3335" w:rsidRDefault="000F3335" w14:paraId="632D0172" w14:textId="241863D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F3335">
              <w:rPr>
                <w:rFonts w:ascii="Times New Roman" w:hAnsi="Times New Roman" w:cs="Times New Roman"/>
                <w:b/>
                <w:sz w:val="24"/>
                <w:szCs w:val="24"/>
              </w:rPr>
              <w:t>ATTENDEES:</w:t>
            </w:r>
          </w:p>
        </w:tc>
      </w:tr>
      <w:tr w:rsidR="000F3335" w:rsidTr="64FEE2E6" w14:paraId="0B64F551" w14:textId="77777777">
        <w:tc>
          <w:tcPr>
            <w:tcW w:w="3596" w:type="dxa"/>
            <w:tcBorders>
              <w:bottom w:val="nil"/>
              <w:right w:val="nil"/>
            </w:tcBorders>
            <w:tcMar/>
          </w:tcPr>
          <w:p w:rsidRPr="00BC796B" w:rsidR="000F3335" w:rsidP="000F3335" w:rsidRDefault="000F3335" w14:paraId="4217F685" w14:textId="0FDB12F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1F5650">
              <w:rPr>
                <w:rFonts w:ascii="Times New Roman" w:hAnsi="Times New Roman" w:cs="Times New Roman"/>
              </w:rPr>
              <w:t>Crozier, Judith</w:t>
            </w:r>
          </w:p>
        </w:tc>
        <w:tc>
          <w:tcPr>
            <w:tcW w:w="3597" w:type="dxa"/>
            <w:tcBorders>
              <w:left w:val="nil"/>
              <w:bottom w:val="nil"/>
              <w:right w:val="nil"/>
            </w:tcBorders>
            <w:tcMar/>
          </w:tcPr>
          <w:p w:rsidRPr="00BC796B" w:rsidR="000F3335" w:rsidP="000F3335" w:rsidRDefault="000F3335" w14:paraId="2C592C4D" w14:textId="5E6D3D1B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00BC796B">
              <w:rPr>
                <w:rFonts w:ascii="Times New Roman" w:hAnsi="Times New Roman" w:cs="Times New Roman"/>
              </w:rPr>
              <w:t xml:space="preserve">__ </w:t>
            </w:r>
            <w:r w:rsidR="00931B5F">
              <w:rPr>
                <w:rFonts w:ascii="Times New Roman" w:hAnsi="Times New Roman" w:cs="Times New Roman"/>
              </w:rPr>
              <w:t>Manikandan, Gayathri</w:t>
            </w:r>
          </w:p>
        </w:tc>
        <w:tc>
          <w:tcPr>
            <w:tcW w:w="3597" w:type="dxa"/>
            <w:tcBorders>
              <w:left w:val="nil"/>
              <w:bottom w:val="nil"/>
            </w:tcBorders>
            <w:tcMar/>
          </w:tcPr>
          <w:p w:rsidRPr="00BC796B" w:rsidR="000F3335" w:rsidP="000F3335" w:rsidRDefault="000F3335" w14:paraId="74055398" w14:textId="58E508F5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64FEE2E6" w14:paraId="12421F19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Pr="00BC796B" w:rsidR="000F3335" w:rsidP="1151C472" w:rsidRDefault="000F3335" w14:paraId="29F70702" w14:textId="7414ED98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 xml:space="preserve">__ </w:t>
            </w:r>
            <w:r w:rsidRPr="1151C472" w:rsidR="00B70AB2">
              <w:rPr>
                <w:rFonts w:ascii="Times New Roman" w:hAnsi="Times New Roman" w:cs="Times New Roman"/>
              </w:rPr>
              <w:t>Conn, Brad</w:t>
            </w:r>
          </w:p>
          <w:p w:rsidRPr="00BC796B" w:rsidR="000F3335" w:rsidP="1151C472" w:rsidRDefault="60225582" w14:paraId="3B23EB15" w14:textId="731CAD64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__ Gonzales, Steve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BC796B" w:rsidR="000F3335" w:rsidP="1151C472" w:rsidRDefault="60225582" w14:paraId="1C13B9EE" w14:textId="7325EEB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__ Phillips, Jasmine</w:t>
            </w:r>
          </w:p>
          <w:p w:rsidRPr="00BC796B" w:rsidR="000F3335" w:rsidP="1151C472" w:rsidRDefault="4BBDC2C1" w14:paraId="6BFE697B" w14:textId="405C910E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 xml:space="preserve">__ Radcliffe, Kendahl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Pr="00BC796B" w:rsidR="000F3335" w:rsidP="000F3335" w:rsidRDefault="000F3335" w14:paraId="1A218042" w14:textId="42B0307B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64FEE2E6" w14:paraId="4C4EF00A" w14:textId="77777777">
        <w:tc>
          <w:tcPr>
            <w:tcW w:w="3596" w:type="dxa"/>
            <w:tcBorders>
              <w:top w:val="nil"/>
              <w:bottom w:val="nil"/>
              <w:right w:val="nil"/>
            </w:tcBorders>
            <w:tcMar/>
          </w:tcPr>
          <w:p w:rsidRPr="00BC796B" w:rsidR="000F3335" w:rsidP="1151C472" w:rsidRDefault="000F3335" w14:paraId="24BC4C81" w14:textId="60F11EC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 xml:space="preserve">__ </w:t>
            </w:r>
            <w:r w:rsidRPr="1151C472" w:rsidR="00931B5F">
              <w:rPr>
                <w:rFonts w:ascii="Times New Roman" w:hAnsi="Times New Roman" w:cs="Times New Roman"/>
              </w:rPr>
              <w:t>Johnson, Susan</w:t>
            </w:r>
          </w:p>
          <w:p w:rsidRPr="00BC796B" w:rsidR="000F3335" w:rsidP="1151C472" w:rsidRDefault="00CFE2EA" w14:paraId="0DAFC1A0" w14:textId="3C179F6F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64FEE2E6" w:rsidR="7F607640">
              <w:rPr>
                <w:rFonts w:ascii="Times New Roman" w:hAnsi="Times New Roman" w:cs="Times New Roman"/>
              </w:rPr>
              <w:t>__Lopez,</w:t>
            </w:r>
            <w:r w:rsidRPr="64FEE2E6" w:rsidR="7F607640">
              <w:rPr>
                <w:rFonts w:ascii="Times New Roman" w:hAnsi="Times New Roman" w:cs="Times New Roman"/>
              </w:rPr>
              <w:t>Nathan</w:t>
            </w:r>
            <w:r w:rsidRPr="64FEE2E6" w:rsidR="38731AB7">
              <w:rPr>
                <w:rFonts w:ascii="Times New Roman" w:hAnsi="Times New Roman" w:cs="Times New Roman"/>
              </w:rPr>
              <w:t xml:space="preserve">                                                            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Pr="00BC796B" w:rsidR="000F3335" w:rsidP="1151C472" w:rsidRDefault="2B10355A" w14:paraId="1E14E322" w14:textId="64A230A1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>__ Schwitkis, Kent</w:t>
            </w:r>
          </w:p>
          <w:p w:rsidRPr="00BC796B" w:rsidR="000F3335" w:rsidP="1151C472" w:rsidRDefault="2B10355A" w14:paraId="2AA3CBCD" w14:textId="7A9BFC16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1151C472">
              <w:rPr>
                <w:rFonts w:ascii="Times New Roman" w:hAnsi="Times New Roman" w:cs="Times New Roman"/>
              </w:rPr>
              <w:t xml:space="preserve">__ Williams, Nikki </w:t>
            </w:r>
          </w:p>
        </w:tc>
        <w:tc>
          <w:tcPr>
            <w:tcW w:w="3597" w:type="dxa"/>
            <w:tcBorders>
              <w:top w:val="nil"/>
              <w:left w:val="nil"/>
              <w:bottom w:val="nil"/>
            </w:tcBorders>
            <w:tcMar/>
          </w:tcPr>
          <w:p w:rsidRPr="00BC796B" w:rsidR="000F3335" w:rsidP="000F3335" w:rsidRDefault="000F3335" w14:paraId="68CE458C" w14:textId="7E0E7CA3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  <w:tr w:rsidR="000F3335" w:rsidTr="64FEE2E6" w14:paraId="15BCF3C2" w14:textId="77777777">
        <w:tc>
          <w:tcPr>
            <w:tcW w:w="3596" w:type="dxa"/>
            <w:tcBorders>
              <w:top w:val="nil"/>
              <w:right w:val="nil"/>
            </w:tcBorders>
            <w:tcMar/>
          </w:tcPr>
          <w:p w:rsidRPr="00BC796B" w:rsidR="007C01F3" w:rsidP="00A57DFC" w:rsidRDefault="007C01F3" w14:paraId="0B5B83DB" w14:textId="3E3C33ED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  <w:right w:val="nil"/>
            </w:tcBorders>
            <w:tcMar/>
          </w:tcPr>
          <w:p w:rsidRPr="00BC796B" w:rsidR="000F3335" w:rsidP="00A57DFC" w:rsidRDefault="000F3335" w14:paraId="50DE2254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3597" w:type="dxa"/>
            <w:tcBorders>
              <w:top w:val="nil"/>
              <w:left w:val="nil"/>
            </w:tcBorders>
            <w:tcMar/>
          </w:tcPr>
          <w:p w:rsidRPr="00BC796B" w:rsidR="000F3335" w:rsidP="00A57DFC" w:rsidRDefault="000F3335" w14:paraId="74D7CC13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</w:tc>
      </w:tr>
    </w:tbl>
    <w:p w:rsidR="00A57DFC" w:rsidP="00A57DFC" w:rsidRDefault="00A57DFC" w14:paraId="3F95D5EA" w14:textId="72C6D499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64FEE2E6" w14:paraId="416953CF" w14:textId="77777777">
        <w:tc>
          <w:tcPr>
            <w:tcW w:w="10790" w:type="dxa"/>
            <w:tcMar/>
          </w:tcPr>
          <w:p w:rsidRPr="007C01F3" w:rsidR="007C01F3" w:rsidP="007C01F3" w:rsidRDefault="007C01F3" w14:paraId="28409322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01F3">
              <w:rPr>
                <w:rFonts w:ascii="Times New Roman" w:hAnsi="Times New Roman" w:cs="Times New Roman"/>
                <w:b/>
                <w:sz w:val="24"/>
                <w:szCs w:val="24"/>
              </w:rPr>
              <w:t>AGENDA:</w:t>
            </w:r>
          </w:p>
          <w:p w:rsidRPr="00BC796B" w:rsidR="007C01F3" w:rsidP="007C01F3" w:rsidRDefault="007C01F3" w14:paraId="26FD8767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</w:p>
          <w:p w:rsidR="79E0BCCE" w:rsidP="30BE189C" w:rsidRDefault="79E0BCCE" w14:paraId="1213D184" w14:textId="62CD296E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>Approval of Agenda</w:t>
            </w:r>
          </w:p>
          <w:p w:rsidR="79E0BCCE" w:rsidP="30BE189C" w:rsidRDefault="79E0BCCE" w14:paraId="478C25D9" w14:textId="1AD5EFBD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 xml:space="preserve">Approval of Minutes </w:t>
            </w:r>
          </w:p>
          <w:p w:rsidR="79E0BCCE" w:rsidP="30BE189C" w:rsidRDefault="79E0BCCE" w14:paraId="02D4B8E7" w14:textId="55EC32A8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 xml:space="preserve">Reports </w:t>
            </w:r>
          </w:p>
          <w:p w:rsidR="4784D243" w:rsidP="30BE189C" w:rsidRDefault="4784D243" w14:paraId="2C9FE1A1" w14:textId="6C343D44">
            <w:pPr>
              <w:pStyle w:val="ListParagraph"/>
              <w:numPr>
                <w:ilvl w:val="0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 xml:space="preserve">Discussion </w:t>
            </w:r>
            <w:r w:rsidRPr="30BE189C" w:rsidR="79E0BCCE">
              <w:rPr>
                <w:rFonts w:ascii="Times New Roman" w:hAnsi="Times New Roman" w:cs="Times New Roman"/>
              </w:rPr>
              <w:t xml:space="preserve">Items </w:t>
            </w:r>
          </w:p>
          <w:p w:rsidR="1F7792BB" w:rsidP="30BE189C" w:rsidRDefault="1F7792BB" w14:paraId="0F5BFC62" w14:textId="62B5271F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30BE189C">
              <w:rPr>
                <w:rFonts w:ascii="Times New Roman" w:hAnsi="Times New Roman" w:cs="Times New Roman"/>
              </w:rPr>
              <w:t>Mentor Review Check In</w:t>
            </w:r>
          </w:p>
          <w:p w:rsidR="1F7792BB" w:rsidP="30BE189C" w:rsidRDefault="1F7792BB" w14:paraId="3F0F6641" w14:textId="18FAD588">
            <w:pPr>
              <w:pStyle w:val="ListParagraph"/>
              <w:numPr>
                <w:ilvl w:val="2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64FEE2E6" w:rsidR="3A2DB350">
              <w:rPr>
                <w:rFonts w:ascii="Times New Roman" w:hAnsi="Times New Roman" w:cs="Times New Roman"/>
              </w:rPr>
              <w:t xml:space="preserve">Deadline for Course Mentor Reviews </w:t>
            </w:r>
          </w:p>
          <w:p w:rsidR="7C12E3A4" w:rsidP="64FEE2E6" w:rsidRDefault="7C12E3A4" w14:paraId="4943750B" w14:textId="0775FCC6">
            <w:pPr>
              <w:pStyle w:val="ListParagraph"/>
              <w:numPr>
                <w:ilvl w:val="1"/>
                <w:numId w:val="1"/>
              </w:numPr>
              <w:tabs>
                <w:tab w:val="left" w:leader="none" w:pos="2880"/>
                <w:tab w:val="left" w:leader="none" w:pos="6480"/>
              </w:tabs>
              <w:rPr>
                <w:rFonts w:ascii="Times New Roman" w:hAnsi="Times New Roman" w:cs="Times New Roman"/>
              </w:rPr>
            </w:pPr>
            <w:r w:rsidRPr="64FEE2E6" w:rsidR="7C12E3A4">
              <w:rPr>
                <w:rFonts w:ascii="Times New Roman" w:hAnsi="Times New Roman" w:cs="Times New Roman"/>
              </w:rPr>
              <w:t>Feedback for content to add to the Program Review</w:t>
            </w:r>
          </w:p>
          <w:p w:rsidR="509845E2" w:rsidP="64FEE2E6" w:rsidRDefault="509845E2" w14:paraId="0A9A0C6D" w14:textId="4E0E3867">
            <w:pPr>
              <w:pStyle w:val="ListParagraph"/>
              <w:numPr>
                <w:ilvl w:val="1"/>
                <w:numId w:val="1"/>
              </w:numPr>
              <w:tabs>
                <w:tab w:val="left" w:leader="none" w:pos="2880"/>
                <w:tab w:val="left" w:leader="none" w:pos="6480"/>
              </w:tabs>
              <w:bidi w:val="0"/>
              <w:spacing w:before="0" w:beforeAutospacing="off" w:after="0" w:afterAutospacing="off" w:line="240" w:lineRule="auto"/>
              <w:ind w:left="1440" w:right="0" w:hanging="360"/>
              <w:jc w:val="left"/>
              <w:rPr>
                <w:rFonts w:ascii="Times New Roman" w:hAnsi="Times New Roman" w:cs="Times New Roman"/>
              </w:rPr>
            </w:pPr>
            <w:r w:rsidRPr="64FEE2E6" w:rsidR="509845E2">
              <w:rPr>
                <w:rFonts w:ascii="Times New Roman" w:hAnsi="Times New Roman" w:cs="Times New Roman"/>
              </w:rPr>
              <w:t xml:space="preserve">Local POCR Reviews </w:t>
            </w:r>
          </w:p>
          <w:p w:rsidR="30BE189C" w:rsidP="1151C472" w:rsidRDefault="4812F78C" w14:paraId="28D0A1A8" w14:textId="24D36D02">
            <w:pPr>
              <w:pStyle w:val="ListParagraph"/>
              <w:numPr>
                <w:ilvl w:val="1"/>
                <w:numId w:val="1"/>
              </w:num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</w:rPr>
            </w:pPr>
            <w:r w:rsidRPr="64FEE2E6" w:rsidR="77052B4D">
              <w:rPr>
                <w:rFonts w:ascii="Times New Roman" w:hAnsi="Times New Roman" w:cs="Times New Roman"/>
              </w:rPr>
              <w:t>Change</w:t>
            </w:r>
            <w:r w:rsidRPr="64FEE2E6" w:rsidR="79158D93">
              <w:rPr>
                <w:rFonts w:ascii="Times New Roman" w:hAnsi="Times New Roman" w:cs="Times New Roman"/>
              </w:rPr>
              <w:t>s</w:t>
            </w:r>
            <w:r w:rsidRPr="64FEE2E6" w:rsidR="77052B4D">
              <w:rPr>
                <w:rFonts w:ascii="Times New Roman" w:hAnsi="Times New Roman" w:cs="Times New Roman"/>
              </w:rPr>
              <w:t xml:space="preserve"> to Course Demo Form?</w:t>
            </w:r>
          </w:p>
          <w:p w:rsidR="30BE189C" w:rsidP="30BE189C" w:rsidRDefault="30BE189C" w14:paraId="77DE3AE6" w14:textId="758E1312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  <w:bCs/>
              </w:rPr>
            </w:pPr>
          </w:p>
          <w:p w:rsidRPr="00BC796B" w:rsidR="007C01F3" w:rsidP="007C01F3" w:rsidRDefault="007C01F3" w14:paraId="65D56C01" w14:textId="77777777">
            <w:pPr>
              <w:tabs>
                <w:tab w:val="left" w:pos="2880"/>
                <w:tab w:val="left" w:pos="6480"/>
              </w:tabs>
              <w:rPr>
                <w:rFonts w:ascii="Times New Roman" w:hAnsi="Times New Roman" w:cs="Times New Roman"/>
                <w:b/>
              </w:rPr>
            </w:pPr>
          </w:p>
          <w:p w:rsidRPr="00D369C5" w:rsidR="005D4621" w:rsidP="00B604CA" w:rsidRDefault="005D4621" w14:paraId="3934389D" w14:textId="695829D0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  <w:p w:rsidRPr="005D4621" w:rsidR="00D369C5" w:rsidP="00D369C5" w:rsidRDefault="00D369C5" w14:paraId="1A04B390" w14:textId="20E98230">
            <w:pPr>
              <w:pStyle w:val="ListParagraph"/>
              <w:tabs>
                <w:tab w:val="left" w:pos="2880"/>
                <w:tab w:val="left" w:pos="6480"/>
              </w:tabs>
              <w:ind w:left="1440"/>
              <w:rPr>
                <w:rFonts w:ascii="Times New Roman" w:hAnsi="Times New Roman" w:cs="Times New Roman"/>
                <w:b/>
              </w:rPr>
            </w:pPr>
          </w:p>
        </w:tc>
      </w:tr>
    </w:tbl>
    <w:p w:rsidRPr="00BC796B" w:rsidR="00D8749F" w:rsidP="1151C472" w:rsidRDefault="00D8749F" w14:paraId="61CF47BE" w14:textId="60BD9959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C01F3" w:rsidTr="30BE189C" w14:paraId="07D24227" w14:textId="77777777">
        <w:trPr>
          <w:trHeight w:val="764"/>
        </w:trPr>
        <w:tc>
          <w:tcPr>
            <w:tcW w:w="10790" w:type="dxa"/>
            <w:shd w:val="clear" w:color="auto" w:fill="D0CECE" w:themeFill="background2" w:themeFillShade="E6"/>
            <w:vAlign w:val="center"/>
          </w:tcPr>
          <w:p w:rsidR="007C01F3" w:rsidP="30BE189C" w:rsidRDefault="1360437D" w14:paraId="28C9385A" w14:textId="3FE90D06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0BE18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xt Scheduled Meeting:</w:t>
            </w:r>
            <w:r w:rsidRPr="30BE18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30BE189C" w:rsidR="3C72124C">
              <w:rPr>
                <w:rFonts w:ascii="Times New Roman" w:hAnsi="Times New Roman" w:cs="Times New Roman"/>
                <w:sz w:val="24"/>
                <w:szCs w:val="24"/>
              </w:rPr>
              <w:t>TBD</w:t>
            </w:r>
          </w:p>
          <w:p w:rsidR="007C01F3" w:rsidP="007C01F3" w:rsidRDefault="216B8AFB" w14:paraId="00C10465" w14:textId="6E5A6E37">
            <w:pPr>
              <w:tabs>
                <w:tab w:val="left" w:pos="2880"/>
                <w:tab w:val="left" w:pos="648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0BE189C">
              <w:rPr>
                <w:rFonts w:ascii="Times New Roman" w:hAnsi="Times New Roman" w:cs="Times New Roman"/>
                <w:sz w:val="24"/>
                <w:szCs w:val="24"/>
              </w:rPr>
              <w:t xml:space="preserve">Zoom: </w:t>
            </w:r>
            <w:hyperlink r:id="rId11">
              <w:r w:rsidRPr="30BE189C" w:rsidR="5076C165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FCRC Monthly Meeting</w:t>
              </w:r>
            </w:hyperlink>
          </w:p>
        </w:tc>
      </w:tr>
    </w:tbl>
    <w:p w:rsidR="007C01F3" w:rsidP="00A57DFC" w:rsidRDefault="007C01F3" w14:paraId="50D6E545" w14:textId="42EEAA6B">
      <w:pPr>
        <w:tabs>
          <w:tab w:val="left" w:pos="288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C01F3" w:rsidSect="00A57DFC">
      <w:headerReference w:type="default" r:id="rId12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16CA2" w:rsidP="00A57DFC" w:rsidRDefault="00316CA2" w14:paraId="174F5260" w14:textId="77777777">
      <w:pPr>
        <w:spacing w:after="0" w:line="240" w:lineRule="auto"/>
      </w:pPr>
      <w:r>
        <w:separator/>
      </w:r>
    </w:p>
  </w:endnote>
  <w:endnote w:type="continuationSeparator" w:id="0">
    <w:p w:rsidR="00316CA2" w:rsidP="00A57DFC" w:rsidRDefault="00316CA2" w14:paraId="03E42FEC" w14:textId="77777777">
      <w:pPr>
        <w:spacing w:after="0" w:line="240" w:lineRule="auto"/>
      </w:pPr>
      <w:r>
        <w:continuationSeparator/>
      </w:r>
    </w:p>
  </w:endnote>
  <w:endnote w:type="continuationNotice" w:id="1">
    <w:p w:rsidR="00316CA2" w:rsidRDefault="00316CA2" w14:paraId="5F865CD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16CA2" w:rsidP="00A57DFC" w:rsidRDefault="00316CA2" w14:paraId="3C10BEDB" w14:textId="77777777">
      <w:pPr>
        <w:spacing w:after="0" w:line="240" w:lineRule="auto"/>
      </w:pPr>
      <w:r>
        <w:separator/>
      </w:r>
    </w:p>
  </w:footnote>
  <w:footnote w:type="continuationSeparator" w:id="0">
    <w:p w:rsidR="00316CA2" w:rsidP="00A57DFC" w:rsidRDefault="00316CA2" w14:paraId="089A7214" w14:textId="77777777">
      <w:pPr>
        <w:spacing w:after="0" w:line="240" w:lineRule="auto"/>
      </w:pPr>
      <w:r>
        <w:continuationSeparator/>
      </w:r>
    </w:p>
  </w:footnote>
  <w:footnote w:type="continuationNotice" w:id="1">
    <w:p w:rsidR="00316CA2" w:rsidRDefault="00316CA2" w14:paraId="0FE2283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57DFC" w:rsidP="00A57DFC" w:rsidRDefault="00A57DFC" w14:paraId="3CD586A9" w14:textId="24E6143B">
    <w:pPr>
      <w:tabs>
        <w:tab w:val="right" w:pos="108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9A2E910" wp14:editId="1B2286F8">
              <wp:simplePos x="0" y="0"/>
              <wp:positionH relativeFrom="column">
                <wp:posOffset>923925</wp:posOffset>
              </wp:positionH>
              <wp:positionV relativeFrom="paragraph">
                <wp:posOffset>0</wp:posOffset>
              </wp:positionV>
              <wp:extent cx="5029200" cy="5715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29200" cy="571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A57DFC" w:rsidR="00A57DFC" w:rsidP="00A57DFC" w:rsidRDefault="0020093C" w14:paraId="526495C6" w14:textId="611AD3DD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30"/>
                              <w:szCs w:val="30"/>
                            </w:rPr>
                            <w:t>FACULTY COURSE REVIEW COMMITTEE</w:t>
                          </w:r>
                        </w:p>
                        <w:p w:rsidRPr="00A57DFC" w:rsidR="00A57DFC" w:rsidP="00A57DFC" w:rsidRDefault="00A57DFC" w14:paraId="6883F9D6" w14:textId="7314CB09">
                          <w:pPr>
                            <w:spacing w:after="0" w:line="240" w:lineRule="auto"/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</w:pPr>
                          <w:r w:rsidRPr="00A57DFC">
                            <w:rPr>
                              <w:rFonts w:ascii="Times New Roman" w:hAnsi="Times New Roman" w:cs="Times New Roman"/>
                              <w:b/>
                              <w:sz w:val="36"/>
                              <w:szCs w:val="36"/>
                            </w:rPr>
                            <w:t>AGEND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9A2E910">
              <v:stroke joinstyle="miter"/>
              <v:path gradientshapeok="t" o:connecttype="rect"/>
            </v:shapetype>
            <v:shape id="Text Box 3" style="position:absolute;margin-left:72.75pt;margin-top:0;width:396pt;height:4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exVFgIAACwEAAAOAAAAZHJzL2Uyb0RvYy54bWysU8tu2zAQvBfoPxC815JdO2kEy4GbwEUB&#10;IwngFDnTFGkJILksSVtyv75LSn4g7anohdrlrvYxM5zfd1qRg3C+AVPS8SinRBgOVWN2Jf3xuvr0&#10;hRIfmKmYAiNKehSe3i8+fpi3thATqEFVwhEsYnzR2pLWIdgiyzyvhWZ+BFYYDEpwmgV03S6rHGux&#10;ulbZJM9vshZcZR1w4T3ePvZBukj1pRQ8PEvpRSCqpDhbSKdL5zae2WLOip1jtm74MAb7hyk0aww2&#10;PZd6ZIGRvWv+KKUb7sCDDCMOOgMpGy7SDrjNOH+3zaZmVqRdEBxvzzD5/1eWPx029sWR0H2FDgmM&#10;gLTWFx4v4z6ddDp+cVKCcYTweIZNdIFwvJzlkzvkghKOsdnteIY2lskuf1vnwzcBmkSjpA5pSWix&#10;w9qHPvWUEpsZWDVKJWqUIW1Jbz7P8vTDOYLFlcEel1mjFbptNyywheqIeznoKfeWrxpsvmY+vDCH&#10;HOO8qNvwjIdUgE1gsCipwf36233MR+gxSkmLmimp/7lnTlCivhsk5W48nUaRJWc6u52g464j2+uI&#10;2esHQFmO8YVYnsyYH9TJlA70G8p7GbtiiBmOvUsaTuZD6JWMz4OL5TIloawsC2uzsTyWjnBGaF+7&#10;N+bsgH9A5p7gpC5WvKOhz+2JWO4DyCZxFAHuUR1wR0kmlofnEzV/7aesyyNf/AYAAP//AwBQSwME&#10;FAAGAAgAAAAhAJe9K7PdAAAABwEAAA8AAABkcnMvZG93bnJldi54bWxMj81OwzAQhO9IvIO1SNyo&#10;TSFQQpyqilQhITi09MJtE2+TCP+E2G0DT89ygtuOZjT7TbGcnBVHGmMfvIbrmQJBvgmm962G3dv6&#10;agEiJvQGbfCk4YsiLMvzswJzE05+Q8dtagWX+Jijhi6lIZcyNh05jLMwkGdvH0aHieXYSjPiicud&#10;lXOl7qTD3vOHDgeqOmo+tgen4blav+KmnrvFt62eXvar4XP3nml9eTGtHkEkmtJfGH7xGR1KZqrD&#10;wZsoLOvbLOOoBl7E9sPNPcuaD6VAloX8z1/+AAAA//8DAFBLAQItABQABgAIAAAAIQC2gziS/gAA&#10;AOEBAAATAAAAAAAAAAAAAAAAAAAAAABbQ29udGVudF9UeXBlc10ueG1sUEsBAi0AFAAGAAgAAAAh&#10;ADj9If/WAAAAlAEAAAsAAAAAAAAAAAAAAAAALwEAAF9yZWxzLy5yZWxzUEsBAi0AFAAGAAgAAAAh&#10;AElF7FUWAgAALAQAAA4AAAAAAAAAAAAAAAAALgIAAGRycy9lMm9Eb2MueG1sUEsBAi0AFAAGAAgA&#10;AAAhAJe9K7PdAAAABwEAAA8AAAAAAAAAAAAAAAAAcAQAAGRycy9kb3ducmV2LnhtbFBLBQYAAAAA&#10;BAAEAPMAAAB6BQAAAAA=&#10;">
              <v:textbox>
                <w:txbxContent>
                  <w:p w:rsidRPr="00A57DFC" w:rsidR="00A57DFC" w:rsidP="00A57DFC" w:rsidRDefault="0020093C" w14:paraId="526495C6" w14:textId="611AD3DD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30"/>
                        <w:szCs w:val="30"/>
                      </w:rPr>
                      <w:t>FACULTY COURSE REVIEW COMMITTEE</w:t>
                    </w:r>
                  </w:p>
                  <w:p w:rsidRPr="00A57DFC" w:rsidR="00A57DFC" w:rsidP="00A57DFC" w:rsidRDefault="00A57DFC" w14:paraId="6883F9D6" w14:textId="7314CB09">
                    <w:pPr>
                      <w:spacing w:after="0" w:line="240" w:lineRule="auto"/>
                      <w:jc w:val="center"/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</w:pPr>
                    <w:r w:rsidRPr="00A57DFC">
                      <w:rPr>
                        <w:rFonts w:ascii="Times New Roman" w:hAnsi="Times New Roman" w:cs="Times New Roman"/>
                        <w:b/>
                        <w:sz w:val="36"/>
                        <w:szCs w:val="36"/>
                      </w:rPr>
                      <w:t>AGEND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3500F090" wp14:editId="0019A6FF">
          <wp:extent cx="371475" cy="497623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mptonCollege_Logo_RGB_F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5376" cy="5028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73284094" wp14:editId="6A425398">
          <wp:extent cx="409575" cy="497636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CCD Logo RGB smal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826" cy="5356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57DFC" w:rsidRDefault="00A57DFC" w14:paraId="20DF5B0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A2324F"/>
    <w:multiLevelType w:val="hybridMultilevel"/>
    <w:tmpl w:val="5DD075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633088AA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F02B7"/>
    <w:multiLevelType w:val="hybridMultilevel"/>
    <w:tmpl w:val="A0CE7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48672519">
    <w:abstractNumId w:val="0"/>
  </w:num>
  <w:num w:numId="2" w16cid:durableId="2415242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a0sDCzNLWwNDZU0lEKTi0uzszPAykwrgUAQ3cOAywAAAA="/>
  </w:docVars>
  <w:rsids>
    <w:rsidRoot w:val="00A57DFC"/>
    <w:rsid w:val="00023F57"/>
    <w:rsid w:val="000619B3"/>
    <w:rsid w:val="00070483"/>
    <w:rsid w:val="000E4E8D"/>
    <w:rsid w:val="000F3335"/>
    <w:rsid w:val="00183981"/>
    <w:rsid w:val="001F5650"/>
    <w:rsid w:val="0020093C"/>
    <w:rsid w:val="00236DAF"/>
    <w:rsid w:val="002420F0"/>
    <w:rsid w:val="00292EF6"/>
    <w:rsid w:val="002F05B2"/>
    <w:rsid w:val="00316CA2"/>
    <w:rsid w:val="003C56C1"/>
    <w:rsid w:val="00442E73"/>
    <w:rsid w:val="004A05E0"/>
    <w:rsid w:val="004E1394"/>
    <w:rsid w:val="00520228"/>
    <w:rsid w:val="005D11F1"/>
    <w:rsid w:val="005D4621"/>
    <w:rsid w:val="00600B67"/>
    <w:rsid w:val="00665F32"/>
    <w:rsid w:val="006808FA"/>
    <w:rsid w:val="006E6A73"/>
    <w:rsid w:val="00762523"/>
    <w:rsid w:val="00773257"/>
    <w:rsid w:val="007933E5"/>
    <w:rsid w:val="00795AE4"/>
    <w:rsid w:val="007C01F3"/>
    <w:rsid w:val="007E67B1"/>
    <w:rsid w:val="007F4911"/>
    <w:rsid w:val="0081760D"/>
    <w:rsid w:val="00846E6B"/>
    <w:rsid w:val="00857660"/>
    <w:rsid w:val="00896F23"/>
    <w:rsid w:val="008B0E01"/>
    <w:rsid w:val="008B5B70"/>
    <w:rsid w:val="008C6303"/>
    <w:rsid w:val="008E7D17"/>
    <w:rsid w:val="008F35E9"/>
    <w:rsid w:val="00931B5F"/>
    <w:rsid w:val="0094296E"/>
    <w:rsid w:val="00984964"/>
    <w:rsid w:val="00986049"/>
    <w:rsid w:val="009A6772"/>
    <w:rsid w:val="009A744D"/>
    <w:rsid w:val="009E1018"/>
    <w:rsid w:val="009E2ED1"/>
    <w:rsid w:val="00A06FEA"/>
    <w:rsid w:val="00A57DFC"/>
    <w:rsid w:val="00A61E2B"/>
    <w:rsid w:val="00A84EDB"/>
    <w:rsid w:val="00AE1ECF"/>
    <w:rsid w:val="00B604CA"/>
    <w:rsid w:val="00B70AB2"/>
    <w:rsid w:val="00BC796B"/>
    <w:rsid w:val="00BF3805"/>
    <w:rsid w:val="00C20368"/>
    <w:rsid w:val="00C31E99"/>
    <w:rsid w:val="00CE1F95"/>
    <w:rsid w:val="00CFE2EA"/>
    <w:rsid w:val="00D174FE"/>
    <w:rsid w:val="00D369C5"/>
    <w:rsid w:val="00D8749F"/>
    <w:rsid w:val="00DF361F"/>
    <w:rsid w:val="00E06448"/>
    <w:rsid w:val="00E4757A"/>
    <w:rsid w:val="00EA11C7"/>
    <w:rsid w:val="00F450D5"/>
    <w:rsid w:val="00F85A42"/>
    <w:rsid w:val="00FD2B1C"/>
    <w:rsid w:val="01AADB6B"/>
    <w:rsid w:val="047A1D59"/>
    <w:rsid w:val="0FB1D99D"/>
    <w:rsid w:val="10BC016B"/>
    <w:rsid w:val="1151C472"/>
    <w:rsid w:val="1360437D"/>
    <w:rsid w:val="13C50902"/>
    <w:rsid w:val="1F6E6D3F"/>
    <w:rsid w:val="1F7792BB"/>
    <w:rsid w:val="205AA20F"/>
    <w:rsid w:val="216B8AFB"/>
    <w:rsid w:val="235BA50B"/>
    <w:rsid w:val="24F7756C"/>
    <w:rsid w:val="254055B2"/>
    <w:rsid w:val="2AA490EB"/>
    <w:rsid w:val="2B10355A"/>
    <w:rsid w:val="2BAAD0F1"/>
    <w:rsid w:val="2F1CEB66"/>
    <w:rsid w:val="30BE189C"/>
    <w:rsid w:val="323B63CB"/>
    <w:rsid w:val="33F5B95E"/>
    <w:rsid w:val="38731AB7"/>
    <w:rsid w:val="3945695D"/>
    <w:rsid w:val="3A2DB350"/>
    <w:rsid w:val="3A476B83"/>
    <w:rsid w:val="3C72124C"/>
    <w:rsid w:val="3CB5E8F4"/>
    <w:rsid w:val="3F8F1612"/>
    <w:rsid w:val="40ECD298"/>
    <w:rsid w:val="412AE673"/>
    <w:rsid w:val="42C6B6D4"/>
    <w:rsid w:val="44628735"/>
    <w:rsid w:val="44E11AE9"/>
    <w:rsid w:val="46038CA7"/>
    <w:rsid w:val="4784D243"/>
    <w:rsid w:val="4812F78C"/>
    <w:rsid w:val="4BBDC2C1"/>
    <w:rsid w:val="4D9C27C2"/>
    <w:rsid w:val="4DFE74F3"/>
    <w:rsid w:val="4E176A7F"/>
    <w:rsid w:val="5076C165"/>
    <w:rsid w:val="509845E2"/>
    <w:rsid w:val="50A81EB6"/>
    <w:rsid w:val="55595913"/>
    <w:rsid w:val="5836CCFB"/>
    <w:rsid w:val="60225582"/>
    <w:rsid w:val="609B2D4D"/>
    <w:rsid w:val="61DEB36D"/>
    <w:rsid w:val="64FEE2E6"/>
    <w:rsid w:val="6596EBB4"/>
    <w:rsid w:val="6971FA46"/>
    <w:rsid w:val="69F6A9E8"/>
    <w:rsid w:val="70E42C7A"/>
    <w:rsid w:val="72154C4F"/>
    <w:rsid w:val="77052B4D"/>
    <w:rsid w:val="7788B667"/>
    <w:rsid w:val="79158D93"/>
    <w:rsid w:val="79E0BCCE"/>
    <w:rsid w:val="7C12E3A4"/>
    <w:rsid w:val="7F60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A24BDA"/>
  <w15:chartTrackingRefBased/>
  <w15:docId w15:val="{199FCAFA-5F85-4AEC-8BB0-489B3F668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57DFC"/>
  </w:style>
  <w:style w:type="paragraph" w:styleId="Footer">
    <w:name w:val="footer"/>
    <w:basedOn w:val="Normal"/>
    <w:link w:val="FooterChar"/>
    <w:uiPriority w:val="99"/>
    <w:unhideWhenUsed/>
    <w:rsid w:val="00A57D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57DFC"/>
  </w:style>
  <w:style w:type="table" w:styleId="TableGrid">
    <w:name w:val="Table Grid"/>
    <w:basedOn w:val="TableNormal"/>
    <w:uiPriority w:val="39"/>
    <w:rsid w:val="00A57DF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C0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19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compton-edu.zoom.us/j/81120792487?pwd=YTlqWnNvdTdaZkNmOS9CQlFoYmlVQT09" TargetMode="Externa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b3ff20-403c-4f54-9938-a1f560f1863e" xsi:nil="true"/>
    <lcf76f155ced4ddcb4097134ff3c332f xmlns="0fdf87a7-f9cf-4586-b3f6-a593b3fb8cb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A075100CCC2439C6C59EBD870AD93" ma:contentTypeVersion="15" ma:contentTypeDescription="Create a new document." ma:contentTypeScope="" ma:versionID="18bf43e84084a961ae90c8033218ef5d">
  <xsd:schema xmlns:xsd="http://www.w3.org/2001/XMLSchema" xmlns:xs="http://www.w3.org/2001/XMLSchema" xmlns:p="http://schemas.microsoft.com/office/2006/metadata/properties" xmlns:ns2="0fdf87a7-f9cf-4586-b3f6-a593b3fb8cb6" xmlns:ns3="b1b3ff20-403c-4f54-9938-a1f560f1863e" targetNamespace="http://schemas.microsoft.com/office/2006/metadata/properties" ma:root="true" ma:fieldsID="bbb6cff70591390ba8162b171a3ef820" ns2:_="" ns3:_="">
    <xsd:import namespace="0fdf87a7-f9cf-4586-b3f6-a593b3fb8cb6"/>
    <xsd:import namespace="b1b3ff20-403c-4f54-9938-a1f560f186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f87a7-f9cf-4586-b3f6-a593b3fb8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4091207-ce1c-4ccc-a85f-94e969b489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3ff20-403c-4f54-9938-a1f560f186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afe34f9-5592-44fb-a6db-3a1503b25e47}" ma:internalName="TaxCatchAll" ma:showField="CatchAllData" ma:web="b1b3ff20-403c-4f54-9938-a1f560f186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DB0B08-FEC6-4F44-9D65-F33AB080EDA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36EB1D-127F-42D6-870A-53DDCCB6D2AC}">
  <ds:schemaRefs>
    <ds:schemaRef ds:uri="http://schemas.microsoft.com/office/2006/metadata/properties"/>
    <ds:schemaRef ds:uri="http://schemas.microsoft.com/office/infopath/2007/PartnerControls"/>
    <ds:schemaRef ds:uri="b1b3ff20-403c-4f54-9938-a1f560f1863e"/>
    <ds:schemaRef ds:uri="0fdf87a7-f9cf-4586-b3f6-a593b3fb8cb6"/>
  </ds:schemaRefs>
</ds:datastoreItem>
</file>

<file path=customXml/itemProps3.xml><?xml version="1.0" encoding="utf-8"?>
<ds:datastoreItem xmlns:ds="http://schemas.openxmlformats.org/officeDocument/2006/customXml" ds:itemID="{D09D94A4-AA97-415B-9074-C3F9859644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df87a7-f9cf-4586-b3f6-a593b3fb8cb6"/>
    <ds:schemaRef ds:uri="b1b3ff20-403c-4f54-9938-a1f560f186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/Meeting Agenda Template</dc:title>
  <dc:subject/>
  <dc:creator>Heather Parnock</dc:creator>
  <cp:keywords/>
  <dc:description/>
  <cp:lastModifiedBy>Bradfield E Conn</cp:lastModifiedBy>
  <cp:revision>21</cp:revision>
  <dcterms:created xsi:type="dcterms:W3CDTF">2022-08-23T16:47:00Z</dcterms:created>
  <dcterms:modified xsi:type="dcterms:W3CDTF">2022-11-15T20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A075100CCC2439C6C59EBD870AD93</vt:lpwstr>
  </property>
  <property fmtid="{D5CDD505-2E9C-101B-9397-08002B2CF9AE}" pid="3" name="MediaServiceImageTags">
    <vt:lpwstr/>
  </property>
</Properties>
</file>